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1B5681EA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6F0ED2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სხვადასხვა ტიპის ბიზნეს-საშუალებების</w:t>
      </w:r>
      <w:r w:rsidR="00125E05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-</w:t>
      </w:r>
      <w:r w:rsidR="006F0ED2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ინსტრუმენტების, ხელსაწყოების და დანადგარებ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საქართველოში ლტოლვილთა დანიის საბჭო საქმიანობას ახორციელებს 1999 წლიდან</w:t>
      </w:r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r w:rsidR="00FE5B02" w:rsidRPr="00417A2F">
        <w:rPr>
          <w:rFonts w:ascii="Sylfaen" w:hAnsi="Sylfaen"/>
        </w:rPr>
        <w:t>გერმანიის</w:t>
      </w:r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686C9DF3" w14:textId="608C9067" w:rsidR="00D80321" w:rsidRPr="00D80321" w:rsidRDefault="00124A07" w:rsidP="00D80321">
      <w:pPr>
        <w:pStyle w:val="NoSpacing"/>
        <w:jc w:val="both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</w:t>
      </w:r>
      <w:r w:rsidR="00D80321">
        <w:rPr>
          <w:rFonts w:ascii="Sylfaen" w:hAnsi="Sylfaen"/>
          <w:lang w:val="ka-GE"/>
        </w:rPr>
        <w:t xml:space="preserve">, </w:t>
      </w:r>
      <w:r w:rsidR="00D80321" w:rsidRPr="00D80321">
        <w:rPr>
          <w:rFonts w:ascii="Sylfaen" w:hAnsi="Sylfaen"/>
          <w:lang w:val="ka-GE"/>
        </w:rPr>
        <w:t>სხვადასხვა ტიპის ბიზნეს-საშუალებების-ინსტრუმენტების, ხელსაწყოების და დანადგარების ფასთა კ(ვ)ოტირებაზე.</w:t>
      </w:r>
    </w:p>
    <w:p w14:paraId="1F16C183" w14:textId="77777777" w:rsidR="00657B43" w:rsidRDefault="00657B43" w:rsidP="00D80321">
      <w:pPr>
        <w:rPr>
          <w:rFonts w:ascii="Sylfaen" w:hAnsi="Sylfaen"/>
          <w:b/>
          <w:bCs/>
          <w:i/>
          <w:iCs/>
          <w:u w:val="single"/>
          <w:lang w:val="ka-GE"/>
        </w:rPr>
      </w:pPr>
    </w:p>
    <w:p w14:paraId="6BE9C155" w14:textId="1EA445CE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0199BF91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BC27BC" w:rsidRPr="00283340">
        <w:rPr>
          <w:rFonts w:cs="Arial"/>
        </w:rPr>
        <w:t>PR_</w:t>
      </w:r>
      <w:r w:rsidR="00283340" w:rsidRPr="00283340">
        <w:rPr>
          <w:rFonts w:cs="Arial"/>
        </w:rPr>
        <w:t>00160020</w:t>
      </w:r>
    </w:p>
    <w:p w14:paraId="1D90E0E7" w14:textId="7C018ED6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283340">
        <w:rPr>
          <w:rFonts w:ascii="Sylfaen" w:hAnsi="Sylfaen"/>
          <w:lang w:val="ka-GE"/>
        </w:rPr>
        <w:t>2</w:t>
      </w:r>
      <w:r w:rsidR="00EC3A16">
        <w:rPr>
          <w:rFonts w:ascii="Sylfaen" w:hAnsi="Sylfaen"/>
        </w:rPr>
        <w:t>7</w:t>
      </w:r>
      <w:r w:rsidR="00BC27BC">
        <w:rPr>
          <w:rFonts w:ascii="Sylfaen" w:hAnsi="Sylfaen"/>
          <w:lang w:val="ka-GE"/>
        </w:rPr>
        <w:t xml:space="preserve"> ივ</w:t>
      </w:r>
      <w:r w:rsidR="00761448">
        <w:rPr>
          <w:rFonts w:ascii="Sylfaen" w:hAnsi="Sylfaen"/>
          <w:lang w:val="ka-GE"/>
        </w:rPr>
        <w:t>ლისი</w:t>
      </w:r>
    </w:p>
    <w:p w14:paraId="5A10C4E0" w14:textId="210216A1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EC3A16">
        <w:rPr>
          <w:rFonts w:ascii="Sylfaen" w:hAnsi="Sylfaen"/>
        </w:rPr>
        <w:t>4</w:t>
      </w:r>
      <w:r w:rsidR="00283340">
        <w:rPr>
          <w:rFonts w:ascii="Sylfaen" w:hAnsi="Sylfaen"/>
          <w:lang w:val="ka-GE"/>
        </w:rPr>
        <w:t xml:space="preserve"> აგვისტო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lastRenderedPageBreak/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064DC764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 xml:space="preserve">, </w:t>
      </w:r>
      <w:r w:rsidR="009732CB">
        <w:rPr>
          <w:rFonts w:ascii="Sylfaen" w:hAnsi="Sylfaen"/>
          <w:lang w:val="ka-GE"/>
        </w:rPr>
        <w:t xml:space="preserve">ფასი </w:t>
      </w:r>
      <w:r w:rsidRPr="000B7BC3">
        <w:rPr>
          <w:rFonts w:ascii="Sylfaen" w:hAnsi="Sylfaen"/>
          <w:lang w:val="ka-GE"/>
        </w:rPr>
        <w:t>დღგ-ს ჩათვლით</w:t>
      </w:r>
      <w:r w:rsidR="00761448">
        <w:rPr>
          <w:rFonts w:ascii="Sylfaen" w:hAnsi="Sylfaen"/>
          <w:lang w:val="ka-GE"/>
        </w:rPr>
        <w:t xml:space="preserve"> </w:t>
      </w:r>
      <w:r w:rsidR="00761448" w:rsidRPr="00761448">
        <w:rPr>
          <w:rFonts w:ascii="Sylfaen" w:hAnsi="Sylfaen"/>
          <w:b/>
          <w:bCs/>
          <w:lang w:val="ka-GE"/>
        </w:rPr>
        <w:t>ლარში</w:t>
      </w:r>
      <w:r w:rsidRPr="000B7BC3">
        <w:rPr>
          <w:rFonts w:ascii="Sylfaen" w:hAnsi="Sylfaen"/>
          <w:lang w:val="ka-GE"/>
        </w:rPr>
        <w:t xml:space="preserve">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510E3DCE" w14:textId="77777777" w:rsidR="00283340" w:rsidRDefault="004131CF" w:rsidP="00283340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51E4B2F0" w:rsidR="008409E2" w:rsidRPr="000A1F0F" w:rsidRDefault="00732871" w:rsidP="000A1F0F">
      <w:pPr>
        <w:pStyle w:val="NoSpacing"/>
        <w:rPr>
          <w:rFonts w:ascii="Sylfaen" w:hAnsi="Sylfaen"/>
          <w:lang w:val="ka-GE"/>
        </w:rPr>
      </w:pPr>
      <w:r w:rsidRPr="00283340">
        <w:rPr>
          <w:rFonts w:ascii="Sylfaen" w:hAnsi="Sylfaen"/>
          <w:lang w:val="ka-GE"/>
        </w:rPr>
        <w:t xml:space="preserve">ზემოთ ჩამოთვლილი </w:t>
      </w:r>
      <w:r w:rsidR="008409E2" w:rsidRPr="00283340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283340">
          <w:rPr>
            <w:rStyle w:val="Hyperlink"/>
            <w:lang w:val="ka-GE"/>
          </w:rPr>
          <w:t>rfq.geo.zug@drc.ngo</w:t>
        </w:r>
      </w:hyperlink>
      <w:r w:rsidR="008409E2" w:rsidRPr="00283340">
        <w:rPr>
          <w:rFonts w:ascii="Sylfaen" w:hAnsi="Sylfaen"/>
          <w:lang w:val="ka-GE"/>
        </w:rPr>
        <w:t xml:space="preserve"> </w:t>
      </w:r>
      <w:r w:rsidR="00766406" w:rsidRPr="00283340">
        <w:rPr>
          <w:rFonts w:ascii="Sylfaen" w:hAnsi="Sylfaen"/>
          <w:b/>
          <w:bCs/>
          <w:lang w:val="ka-GE"/>
        </w:rPr>
        <w:t>არა უგვი</w:t>
      </w:r>
      <w:r w:rsidR="00B360AF" w:rsidRPr="00283340">
        <w:rPr>
          <w:rFonts w:ascii="Sylfaen" w:hAnsi="Sylfaen"/>
          <w:b/>
          <w:bCs/>
          <w:lang w:val="ka-GE"/>
        </w:rPr>
        <w:t>ა</w:t>
      </w:r>
      <w:r w:rsidR="00766406" w:rsidRPr="00283340">
        <w:rPr>
          <w:rFonts w:ascii="Sylfaen" w:hAnsi="Sylfaen"/>
          <w:b/>
          <w:bCs/>
          <w:lang w:val="ka-GE"/>
        </w:rPr>
        <w:t xml:space="preserve">ნეს </w:t>
      </w:r>
      <w:r w:rsidR="00283340" w:rsidRPr="00283340">
        <w:rPr>
          <w:rFonts w:ascii="Sylfaen" w:hAnsi="Sylfaen"/>
          <w:b/>
          <w:bCs/>
          <w:lang w:val="ka-GE"/>
        </w:rPr>
        <w:t>0</w:t>
      </w:r>
      <w:r w:rsidR="00EC3A16">
        <w:rPr>
          <w:rFonts w:ascii="Sylfaen" w:hAnsi="Sylfaen"/>
          <w:b/>
          <w:bCs/>
        </w:rPr>
        <w:t>4</w:t>
      </w:r>
      <w:r w:rsidR="000B7BC3" w:rsidRPr="00283340">
        <w:rPr>
          <w:rFonts w:ascii="Sylfaen" w:hAnsi="Sylfaen"/>
          <w:b/>
          <w:bCs/>
          <w:lang w:val="ka-GE"/>
        </w:rPr>
        <w:t>.</w:t>
      </w:r>
      <w:r w:rsidR="00CA528B" w:rsidRPr="00283340">
        <w:rPr>
          <w:rFonts w:ascii="Sylfaen" w:hAnsi="Sylfaen"/>
          <w:b/>
          <w:bCs/>
          <w:lang w:val="ka-GE"/>
        </w:rPr>
        <w:t>0</w:t>
      </w:r>
      <w:r w:rsidR="00283340" w:rsidRPr="00283340">
        <w:rPr>
          <w:rFonts w:ascii="Sylfaen" w:hAnsi="Sylfaen"/>
          <w:b/>
          <w:bCs/>
          <w:lang w:val="ka-GE"/>
        </w:rPr>
        <w:t>8</w:t>
      </w:r>
      <w:r w:rsidR="00766406" w:rsidRPr="00283340">
        <w:rPr>
          <w:rFonts w:ascii="Sylfaen" w:hAnsi="Sylfaen"/>
          <w:b/>
          <w:bCs/>
          <w:lang w:val="ka-GE"/>
        </w:rPr>
        <w:t>.202</w:t>
      </w:r>
      <w:r w:rsidR="004131CF" w:rsidRPr="00283340">
        <w:rPr>
          <w:rFonts w:ascii="Sylfaen" w:hAnsi="Sylfaen"/>
          <w:b/>
          <w:bCs/>
          <w:lang w:val="ka-GE"/>
        </w:rPr>
        <w:t>1</w:t>
      </w:r>
      <w:r w:rsidR="005D4B05" w:rsidRPr="00283340">
        <w:rPr>
          <w:rFonts w:ascii="Sylfaen" w:hAnsi="Sylfaen"/>
          <w:b/>
          <w:bCs/>
          <w:lang w:val="ka-GE"/>
        </w:rPr>
        <w:t xml:space="preserve">; </w:t>
      </w:r>
      <w:r w:rsidR="00766406" w:rsidRPr="00283340">
        <w:rPr>
          <w:rFonts w:ascii="Sylfaen" w:hAnsi="Sylfaen"/>
          <w:b/>
          <w:bCs/>
          <w:lang w:val="ka-GE"/>
        </w:rPr>
        <w:t xml:space="preserve"> 24:00</w:t>
      </w:r>
      <w:r w:rsidR="000E205A" w:rsidRPr="00283340">
        <w:rPr>
          <w:rFonts w:ascii="Sylfaen" w:hAnsi="Sylfaen"/>
          <w:b/>
          <w:bCs/>
          <w:lang w:val="ka-GE"/>
        </w:rPr>
        <w:t xml:space="preserve"> </w:t>
      </w:r>
      <w:r w:rsidR="000E205A" w:rsidRPr="00283340">
        <w:rPr>
          <w:rFonts w:ascii="Sylfaen" w:hAnsi="Sylfaen"/>
          <w:lang w:val="ka-GE"/>
        </w:rPr>
        <w:t>და თემის ველში  მიუთითოთ შემოთავაზების ნომერი</w:t>
      </w:r>
      <w:r w:rsidR="00C17AD7" w:rsidRPr="00283340">
        <w:rPr>
          <w:rFonts w:ascii="Sylfaen" w:hAnsi="Sylfaen"/>
          <w:lang w:val="ka-GE"/>
        </w:rPr>
        <w:t xml:space="preserve"> </w:t>
      </w:r>
      <w:r w:rsidR="00283340" w:rsidRPr="00283340">
        <w:rPr>
          <w:rFonts w:cs="Arial"/>
          <w:lang w:val="ka-GE"/>
        </w:rPr>
        <w:t>PR_00160020</w:t>
      </w:r>
      <w:r w:rsidR="000A1F0F" w:rsidRPr="000A1F0F">
        <w:rPr>
          <w:rFonts w:cs="Arial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20CBB099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9732CB">
        <w:rPr>
          <w:u w:val="single"/>
        </w:rPr>
        <w:t>koba.gigiadze</w:t>
      </w:r>
      <w:r w:rsidR="008D41B6" w:rsidRPr="008D41B6">
        <w:rPr>
          <w:u w:val="single"/>
        </w:rPr>
        <w:t>@drc.ngo</w:t>
      </w:r>
      <w:r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046BCFBA" w14:textId="6BFFCF09" w:rsidR="001268A5" w:rsidRPr="007E2647" w:rsidRDefault="001268A5" w:rsidP="001268A5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წორება მოხდება მოთხოვნილი ნივთების მოწოდებისა და ორივე მხრიდან  მიღება-ჩაბარების  აქტის ხელმოწერიდან 7 სამუშაო დღის განმავლობაში</w:t>
      </w:r>
    </w:p>
    <w:p w14:paraId="3F680D6D" w14:textId="4353E458" w:rsidR="00F05ED1" w:rsidRPr="000B7BC3" w:rsidRDefault="00F05ED1" w:rsidP="001268A5">
      <w:pPr>
        <w:pStyle w:val="NoSpacing"/>
        <w:rPr>
          <w:rFonts w:ascii="Sylfaen" w:hAnsi="Sylfaen"/>
          <w:lang w:val="ka-GE"/>
        </w:rPr>
      </w:pPr>
    </w:p>
    <w:sectPr w:rsidR="00F05ED1" w:rsidRPr="000B7BC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6B7DB" w14:textId="77777777" w:rsidR="00AB4237" w:rsidRDefault="00AB4237" w:rsidP="007D2064">
      <w:pPr>
        <w:spacing w:after="0" w:line="240" w:lineRule="auto"/>
      </w:pPr>
      <w:r>
        <w:separator/>
      </w:r>
    </w:p>
  </w:endnote>
  <w:endnote w:type="continuationSeparator" w:id="0">
    <w:p w14:paraId="62234B12" w14:textId="77777777" w:rsidR="00AB4237" w:rsidRDefault="00AB4237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DA8A4" w14:textId="77777777" w:rsidR="00AB4237" w:rsidRDefault="00AB4237" w:rsidP="007D2064">
      <w:pPr>
        <w:spacing w:after="0" w:line="240" w:lineRule="auto"/>
      </w:pPr>
      <w:r>
        <w:separator/>
      </w:r>
    </w:p>
  </w:footnote>
  <w:footnote w:type="continuationSeparator" w:id="0">
    <w:p w14:paraId="180BE14B" w14:textId="77777777" w:rsidR="00AB4237" w:rsidRDefault="00AB4237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NK8FAPFfIDMtAAAA"/>
  </w:docVars>
  <w:rsids>
    <w:rsidRoot w:val="00883FCF"/>
    <w:rsid w:val="000007EA"/>
    <w:rsid w:val="0000243F"/>
    <w:rsid w:val="0003780B"/>
    <w:rsid w:val="00050A3B"/>
    <w:rsid w:val="00072BC3"/>
    <w:rsid w:val="00094C1D"/>
    <w:rsid w:val="000A1F0F"/>
    <w:rsid w:val="000A3857"/>
    <w:rsid w:val="000B7BC3"/>
    <w:rsid w:val="000C5697"/>
    <w:rsid w:val="000D218A"/>
    <w:rsid w:val="000D2C3A"/>
    <w:rsid w:val="000E205A"/>
    <w:rsid w:val="00114A56"/>
    <w:rsid w:val="00124A07"/>
    <w:rsid w:val="00125449"/>
    <w:rsid w:val="00125E05"/>
    <w:rsid w:val="0012609A"/>
    <w:rsid w:val="001268A5"/>
    <w:rsid w:val="0019174E"/>
    <w:rsid w:val="001B30A5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40"/>
    <w:rsid w:val="002833B0"/>
    <w:rsid w:val="002923C6"/>
    <w:rsid w:val="002C385B"/>
    <w:rsid w:val="002C4115"/>
    <w:rsid w:val="002D6126"/>
    <w:rsid w:val="00314754"/>
    <w:rsid w:val="00333F59"/>
    <w:rsid w:val="00340CD7"/>
    <w:rsid w:val="00350B98"/>
    <w:rsid w:val="00366425"/>
    <w:rsid w:val="00367BE4"/>
    <w:rsid w:val="00372234"/>
    <w:rsid w:val="0037349C"/>
    <w:rsid w:val="003802C6"/>
    <w:rsid w:val="0039177B"/>
    <w:rsid w:val="003B6E54"/>
    <w:rsid w:val="003F417A"/>
    <w:rsid w:val="003F7D85"/>
    <w:rsid w:val="004131CF"/>
    <w:rsid w:val="0042324D"/>
    <w:rsid w:val="00434F34"/>
    <w:rsid w:val="00444546"/>
    <w:rsid w:val="00450AD3"/>
    <w:rsid w:val="0045440E"/>
    <w:rsid w:val="004702C9"/>
    <w:rsid w:val="00471651"/>
    <w:rsid w:val="00477F43"/>
    <w:rsid w:val="004A41B0"/>
    <w:rsid w:val="004C3F5C"/>
    <w:rsid w:val="004C7DC3"/>
    <w:rsid w:val="004D27FE"/>
    <w:rsid w:val="004F0FE6"/>
    <w:rsid w:val="00505BE5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5F1553"/>
    <w:rsid w:val="005F7B5E"/>
    <w:rsid w:val="00642C0D"/>
    <w:rsid w:val="00657B43"/>
    <w:rsid w:val="0067311A"/>
    <w:rsid w:val="006F0ED2"/>
    <w:rsid w:val="006F2D8D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1448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D6382"/>
    <w:rsid w:val="007E7E4B"/>
    <w:rsid w:val="007F4CFC"/>
    <w:rsid w:val="0080540A"/>
    <w:rsid w:val="00825C5E"/>
    <w:rsid w:val="00830983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32CB"/>
    <w:rsid w:val="00974324"/>
    <w:rsid w:val="00980A05"/>
    <w:rsid w:val="009C280F"/>
    <w:rsid w:val="009D1C98"/>
    <w:rsid w:val="009D56E7"/>
    <w:rsid w:val="00A150A6"/>
    <w:rsid w:val="00A4288B"/>
    <w:rsid w:val="00A77667"/>
    <w:rsid w:val="00A83D95"/>
    <w:rsid w:val="00A85ACF"/>
    <w:rsid w:val="00AB4237"/>
    <w:rsid w:val="00AD2842"/>
    <w:rsid w:val="00B127C3"/>
    <w:rsid w:val="00B2792E"/>
    <w:rsid w:val="00B35901"/>
    <w:rsid w:val="00B360AF"/>
    <w:rsid w:val="00B6368A"/>
    <w:rsid w:val="00B91F58"/>
    <w:rsid w:val="00B9479D"/>
    <w:rsid w:val="00BA1EDB"/>
    <w:rsid w:val="00BB5F2A"/>
    <w:rsid w:val="00BC27BC"/>
    <w:rsid w:val="00BD0C80"/>
    <w:rsid w:val="00C17AD7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80321"/>
    <w:rsid w:val="00D823E7"/>
    <w:rsid w:val="00DA54A5"/>
    <w:rsid w:val="00DB2801"/>
    <w:rsid w:val="00E3592F"/>
    <w:rsid w:val="00E63132"/>
    <w:rsid w:val="00EA24BF"/>
    <w:rsid w:val="00EC3A16"/>
    <w:rsid w:val="00EC455C"/>
    <w:rsid w:val="00EE6CBC"/>
    <w:rsid w:val="00F03FB8"/>
    <w:rsid w:val="00F05ED1"/>
    <w:rsid w:val="00F91E46"/>
    <w:rsid w:val="00FA54C8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Nato Agulashvili</cp:lastModifiedBy>
  <cp:revision>27</cp:revision>
  <dcterms:created xsi:type="dcterms:W3CDTF">2021-04-29T13:09:00Z</dcterms:created>
  <dcterms:modified xsi:type="dcterms:W3CDTF">2021-07-27T12:56:00Z</dcterms:modified>
</cp:coreProperties>
</file>